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473287" w14:textId="36CB8342" w:rsidR="00BA5993" w:rsidRPr="00911211" w:rsidRDefault="00FB7560" w:rsidP="009A1A83">
      <w:pPr>
        <w:pStyle w:val="Bezodstpw"/>
        <w:jc w:val="right"/>
      </w:pPr>
      <w:r w:rsidRPr="00911211">
        <w:t xml:space="preserve">                                                                      </w:t>
      </w:r>
      <w:r w:rsidR="004744FD" w:rsidRPr="00911211">
        <w:t>Załącznik nr 1</w:t>
      </w:r>
    </w:p>
    <w:p w14:paraId="0F2048F2" w14:textId="536A58CE" w:rsidR="00BD3BB8" w:rsidRPr="00911211" w:rsidRDefault="004744FD" w:rsidP="00BA5993">
      <w:pPr>
        <w:pStyle w:val="Bezodstpw"/>
        <w:jc w:val="right"/>
      </w:pPr>
      <w:r w:rsidRPr="00911211">
        <w:t xml:space="preserve">do Regulaminu </w:t>
      </w:r>
      <w:r w:rsidR="003B776B" w:rsidRPr="00911211">
        <w:t>procesu dyplomowania</w:t>
      </w:r>
      <w:r w:rsidR="009379D9" w:rsidRPr="00911211">
        <w:t xml:space="preserve"> </w:t>
      </w:r>
      <w:r w:rsidR="0098126A" w:rsidRPr="00911211">
        <w:t>na kierunkach Analityka Medyczna, Farmacja, Kosmetologia II stopnia</w:t>
      </w:r>
      <w:r w:rsidR="0098126A" w:rsidRPr="00911211">
        <w:br/>
      </w:r>
      <w:r w:rsidR="00BD3BB8" w:rsidRPr="00911211">
        <w:t xml:space="preserve">  na Wydziale Farmaceutycznym z Oddziałem Medycyny Laboratoryjnej UMB  </w:t>
      </w:r>
    </w:p>
    <w:p w14:paraId="31CD45F0" w14:textId="4A1A212C" w:rsidR="00FB7560" w:rsidRPr="00911211" w:rsidRDefault="009379D9" w:rsidP="009379D9">
      <w:pPr>
        <w:pStyle w:val="Bezodstpw"/>
        <w:jc w:val="center"/>
        <w:rPr>
          <w:b/>
        </w:rPr>
      </w:pPr>
      <w:r w:rsidRPr="00911211">
        <w:br/>
      </w:r>
      <w:r w:rsidR="008D1502" w:rsidRPr="00911211">
        <w:rPr>
          <w:b/>
        </w:rPr>
        <w:t>Ankieta</w:t>
      </w:r>
      <w:r w:rsidR="00FB7560" w:rsidRPr="00911211">
        <w:rPr>
          <w:b/>
        </w:rPr>
        <w:t xml:space="preserve"> kwalifikacji</w:t>
      </w:r>
      <w:r w:rsidR="008D1502" w:rsidRPr="00911211">
        <w:rPr>
          <w:b/>
        </w:rPr>
        <w:t xml:space="preserve"> </w:t>
      </w:r>
      <w:r w:rsidR="00D03852" w:rsidRPr="00911211">
        <w:rPr>
          <w:b/>
        </w:rPr>
        <w:t>k</w:t>
      </w:r>
      <w:r w:rsidR="00FB7560" w:rsidRPr="00911211">
        <w:rPr>
          <w:b/>
        </w:rPr>
        <w:t>ierownika pracy magisterskiej</w:t>
      </w:r>
    </w:p>
    <w:p w14:paraId="2B00C3FB" w14:textId="77777777" w:rsidR="009379D9" w:rsidRPr="00911211" w:rsidRDefault="009379D9" w:rsidP="009379D9">
      <w:pPr>
        <w:pStyle w:val="Bezodstpw"/>
        <w:jc w:val="center"/>
        <w:rPr>
          <w:b/>
        </w:rPr>
      </w:pPr>
    </w:p>
    <w:p w14:paraId="576B4C13" w14:textId="77777777" w:rsidR="00FB7560" w:rsidRPr="00911211" w:rsidRDefault="00FB7560" w:rsidP="00FB7560">
      <w:pPr>
        <w:spacing w:after="0" w:line="360" w:lineRule="auto"/>
        <w:jc w:val="both"/>
      </w:pPr>
      <w:r w:rsidRPr="00911211">
        <w:t>Imię i nazwisko: …………………………………………</w:t>
      </w:r>
      <w:r w:rsidR="009379D9" w:rsidRPr="00911211">
        <w:t>…………………………………..</w:t>
      </w:r>
      <w:r w:rsidRPr="00911211">
        <w:t>……………………………………………..</w:t>
      </w:r>
      <w:r w:rsidR="00CC407C" w:rsidRPr="00911211">
        <w:t>.</w:t>
      </w:r>
      <w:r w:rsidRPr="00911211">
        <w:t>…………………</w:t>
      </w:r>
    </w:p>
    <w:p w14:paraId="4A525137" w14:textId="05434CBD" w:rsidR="00FB7560" w:rsidRPr="00911211" w:rsidRDefault="00FB7560" w:rsidP="00FB7560">
      <w:pPr>
        <w:spacing w:after="0" w:line="360" w:lineRule="auto"/>
        <w:jc w:val="both"/>
      </w:pPr>
      <w:r w:rsidRPr="00911211">
        <w:t>Tytuł naukowy/stopień naukowy: ……</w:t>
      </w:r>
      <w:r w:rsidR="00944FAC" w:rsidRPr="00911211">
        <w:t>…………………………</w:t>
      </w:r>
      <w:r w:rsidRPr="00911211">
        <w:t>…………………………………………………......</w:t>
      </w:r>
      <w:r w:rsidR="009379D9" w:rsidRPr="00911211">
        <w:t>............</w:t>
      </w:r>
      <w:r w:rsidRPr="00911211">
        <w:t>....</w:t>
      </w:r>
      <w:r w:rsidR="00CC407C" w:rsidRPr="00911211">
        <w:t>.</w:t>
      </w:r>
      <w:r w:rsidRPr="00911211">
        <w:t xml:space="preserve">.............. </w:t>
      </w:r>
    </w:p>
    <w:p w14:paraId="53027C6D" w14:textId="13076CC8" w:rsidR="00FB7560" w:rsidRPr="00911211" w:rsidRDefault="00FB7560" w:rsidP="00FB7560">
      <w:pPr>
        <w:spacing w:after="0" w:line="360" w:lineRule="auto"/>
        <w:jc w:val="both"/>
      </w:pPr>
      <w:r w:rsidRPr="00911211">
        <w:t>Reprezentowan</w:t>
      </w:r>
      <w:r w:rsidR="00502E34" w:rsidRPr="00911211">
        <w:t>a</w:t>
      </w:r>
      <w:r w:rsidRPr="00911211">
        <w:t xml:space="preserve"> dyscyplina</w:t>
      </w:r>
      <w:r w:rsidR="0098126A" w:rsidRPr="00911211">
        <w:t>/dyscypliny</w:t>
      </w:r>
      <w:r w:rsidRPr="00911211">
        <w:t xml:space="preserve">: </w:t>
      </w:r>
      <w:r w:rsidR="00932E64" w:rsidRPr="00911211">
        <w:t>……………………………</w:t>
      </w:r>
      <w:r w:rsidRPr="00911211">
        <w:t>……………………</w:t>
      </w:r>
      <w:r w:rsidR="0098126A" w:rsidRPr="00911211">
        <w:t>...</w:t>
      </w:r>
      <w:r w:rsidR="00CC407C" w:rsidRPr="00911211">
        <w:t>.........</w:t>
      </w:r>
      <w:r w:rsidRPr="00911211">
        <w:t>………</w:t>
      </w:r>
      <w:r w:rsidR="009379D9" w:rsidRPr="00911211">
        <w:t>…………………..</w:t>
      </w:r>
      <w:r w:rsidRPr="00911211">
        <w:t>………………..</w:t>
      </w:r>
    </w:p>
    <w:p w14:paraId="216C4C73" w14:textId="576B2C1E" w:rsidR="00FB7560" w:rsidRDefault="00FB7560" w:rsidP="00FB7560">
      <w:pPr>
        <w:spacing w:after="0" w:line="360" w:lineRule="auto"/>
        <w:jc w:val="both"/>
      </w:pPr>
      <w:r w:rsidRPr="00911211">
        <w:t xml:space="preserve">Nazwa </w:t>
      </w:r>
      <w:r w:rsidR="00B74BAF" w:rsidRPr="00911211">
        <w:t>j</w:t>
      </w:r>
      <w:r w:rsidRPr="00911211">
        <w:t>ednostki organizacyjnej kierownika pracy: ………………………………………</w:t>
      </w:r>
      <w:r w:rsidR="009379D9" w:rsidRPr="00911211">
        <w:t>………………….</w:t>
      </w:r>
      <w:r w:rsidRPr="00911211">
        <w:t>………………………</w:t>
      </w:r>
      <w:r w:rsidR="00CC407C" w:rsidRPr="00911211">
        <w:t>.</w:t>
      </w:r>
      <w:r w:rsidRPr="00911211">
        <w:t>...……</w:t>
      </w:r>
    </w:p>
    <w:p w14:paraId="5552D972" w14:textId="62BDA532" w:rsidR="00E606BE" w:rsidRPr="00911211" w:rsidRDefault="00E606BE" w:rsidP="00FB7560">
      <w:pPr>
        <w:spacing w:after="0" w:line="360" w:lineRule="auto"/>
        <w:jc w:val="both"/>
      </w:pPr>
      <w:r>
        <w:t>Kierunek studiów: …………………………………………………………………..……………………………………….………………………....……</w:t>
      </w:r>
      <w:bookmarkStart w:id="0" w:name="_GoBack"/>
      <w:bookmarkEnd w:id="0"/>
    </w:p>
    <w:p w14:paraId="52BD8C00" w14:textId="77777777" w:rsidR="006F35E8" w:rsidRPr="00911211" w:rsidRDefault="00FB7560" w:rsidP="006F35E8">
      <w:pPr>
        <w:spacing w:after="0" w:line="360" w:lineRule="auto"/>
      </w:pPr>
      <w:r w:rsidRPr="00911211">
        <w:t>Pr</w:t>
      </w:r>
      <w:r w:rsidR="006F35E8" w:rsidRPr="00911211">
        <w:t>oponowany temat</w:t>
      </w:r>
      <w:r w:rsidRPr="00911211">
        <w:t xml:space="preserve"> pracy </w:t>
      </w:r>
      <w:proofErr w:type="gramStart"/>
      <w:r w:rsidRPr="00911211">
        <w:t>magisterskiej:</w:t>
      </w:r>
      <w:r w:rsidR="006F35E8" w:rsidRPr="00911211">
        <w:t xml:space="preserve"> ................................................</w:t>
      </w:r>
      <w:proofErr w:type="gramEnd"/>
      <w:r w:rsidR="006F35E8" w:rsidRPr="00911211">
        <w:t>..................................................</w:t>
      </w:r>
      <w:r w:rsidR="00CC407C" w:rsidRPr="00911211">
        <w:t>..</w:t>
      </w:r>
      <w:r w:rsidR="006F35E8" w:rsidRPr="00911211">
        <w:t>..........</w:t>
      </w:r>
    </w:p>
    <w:p w14:paraId="4CB0CCFE" w14:textId="77777777" w:rsidR="006F35E8" w:rsidRPr="00911211" w:rsidRDefault="006F35E8" w:rsidP="006F35E8">
      <w:pPr>
        <w:spacing w:after="0" w:line="360" w:lineRule="auto"/>
      </w:pPr>
      <w:r w:rsidRPr="00911211">
        <w:t>…………………………………………………………………………………………………………………………………………………………</w:t>
      </w:r>
      <w:r w:rsidR="00CC407C" w:rsidRPr="00911211">
        <w:t>..</w:t>
      </w:r>
      <w:r w:rsidRPr="00911211">
        <w:t>………………</w:t>
      </w:r>
    </w:p>
    <w:p w14:paraId="35B502D1" w14:textId="77777777" w:rsidR="006F35E8" w:rsidRPr="00911211" w:rsidRDefault="006F35E8" w:rsidP="006F35E8">
      <w:pPr>
        <w:spacing w:after="0" w:line="360" w:lineRule="auto"/>
      </w:pPr>
      <w:r w:rsidRPr="00911211">
        <w:t>Proponowany temat pracy magisterskiej w języku angielskim: ..............................................................</w:t>
      </w:r>
      <w:r w:rsidR="00CC407C" w:rsidRPr="00911211">
        <w:t>...</w:t>
      </w:r>
      <w:r w:rsidRPr="00911211">
        <w:t>............</w:t>
      </w:r>
    </w:p>
    <w:p w14:paraId="7C39DDE5" w14:textId="77777777" w:rsidR="006F35E8" w:rsidRPr="00911211" w:rsidRDefault="006F35E8" w:rsidP="006F35E8">
      <w:pPr>
        <w:spacing w:after="0" w:line="360" w:lineRule="auto"/>
      </w:pPr>
      <w:r w:rsidRPr="00911211">
        <w:t>……………………………………………………………………………………………………………………………………………………</w:t>
      </w:r>
      <w:r w:rsidR="00CC407C" w:rsidRPr="00911211">
        <w:t>..</w:t>
      </w:r>
      <w:r w:rsidRPr="00911211">
        <w:t>……………………</w:t>
      </w:r>
    </w:p>
    <w:p w14:paraId="53028F74" w14:textId="77777777" w:rsidR="00FB7560" w:rsidRPr="00911211" w:rsidRDefault="00FB7560" w:rsidP="00FB7560">
      <w:pPr>
        <w:jc w:val="both"/>
      </w:pPr>
      <w:r w:rsidRPr="00911211">
        <w:t>Charakterystyka dorobku naukowego (</w:t>
      </w:r>
      <w:r w:rsidRPr="00911211">
        <w:rPr>
          <w:i/>
        </w:rPr>
        <w:t>wykaz publikacji z ostatnich 5 lat, projekty badawcze, współpraca naukowa, patenty, wdrożenia, nagrody, członkostwo w zespołach eksperckich, towarzystwach naukowych, członkostwo w radach naukowych czasopism, udział w popularyzacji nauki, udział i/lub organizacja zjazdów, konferencji naukowych</w:t>
      </w:r>
      <w:r w:rsidR="006758A0" w:rsidRPr="00911211">
        <w:rPr>
          <w:i/>
        </w:rPr>
        <w:t xml:space="preserve"> itp.</w:t>
      </w:r>
      <w:r w:rsidRPr="00911211">
        <w:t>):</w:t>
      </w:r>
    </w:p>
    <w:p w14:paraId="24463952" w14:textId="77777777" w:rsidR="00FB7560" w:rsidRPr="00911211" w:rsidRDefault="00FB7560" w:rsidP="00FB7560">
      <w:pPr>
        <w:spacing w:after="0" w:line="360" w:lineRule="auto"/>
        <w:jc w:val="both"/>
      </w:pPr>
      <w:r w:rsidRPr="00911211">
        <w:t>………………………………………………………………………………………………………………………………………</w:t>
      </w:r>
      <w:r w:rsidR="00CC407C" w:rsidRPr="00911211">
        <w:t>..</w:t>
      </w:r>
      <w:r w:rsidRPr="00911211">
        <w:t>………………………………………………………………………………………………………………………………………………………………………………</w:t>
      </w:r>
      <w:r w:rsidR="00CC407C" w:rsidRPr="00911211">
        <w:t>..</w:t>
      </w:r>
      <w:r w:rsidRPr="00911211">
        <w:t>……………………………</w:t>
      </w:r>
      <w:r w:rsidR="009379D9" w:rsidRPr="00911211">
        <w:t>……………………………………………………………………………………………………………………………………………</w:t>
      </w:r>
      <w:r w:rsidR="00CC407C" w:rsidRPr="00911211">
        <w:t>..</w:t>
      </w:r>
      <w:r w:rsidR="009379D9" w:rsidRPr="00911211">
        <w:t>……………………………</w:t>
      </w:r>
    </w:p>
    <w:p w14:paraId="3511D302" w14:textId="77777777" w:rsidR="00FB7560" w:rsidRPr="00911211" w:rsidRDefault="00FB7560" w:rsidP="00FB7560">
      <w:pPr>
        <w:jc w:val="both"/>
      </w:pPr>
      <w:r w:rsidRPr="00911211">
        <w:t>Charakterystyka doświadczenia i dorobku dydaktycznego (</w:t>
      </w:r>
      <w:r w:rsidRPr="00911211">
        <w:rPr>
          <w:i/>
        </w:rPr>
        <w:t>wykaz najważniejszych osiągnięć dydaktycznych, autorstwo podręczników/materiałów dydaktycznych, nagrody, opieka nad kołem naukowym, udział w kursach podnoszących kompetencje dydaktyczne, udział i/lub organizacja</w:t>
      </w:r>
      <w:r w:rsidR="006758A0" w:rsidRPr="00911211">
        <w:rPr>
          <w:i/>
        </w:rPr>
        <w:t xml:space="preserve"> szkoleń, staży, praktyk, dodatkowe kwalifikacje itp.</w:t>
      </w:r>
      <w:r w:rsidRPr="00911211">
        <w:t>).</w:t>
      </w:r>
    </w:p>
    <w:p w14:paraId="07D8D3DD" w14:textId="77777777" w:rsidR="00FB7560" w:rsidRPr="00911211" w:rsidRDefault="00FB7560" w:rsidP="00FB7560">
      <w:pPr>
        <w:spacing w:after="0" w:line="360" w:lineRule="auto"/>
        <w:jc w:val="both"/>
      </w:pPr>
      <w:r w:rsidRPr="00911211">
        <w:t>………………………………………………………………………………………………………………………………</w:t>
      </w:r>
      <w:r w:rsidR="00CC407C" w:rsidRPr="00911211">
        <w:t>..</w:t>
      </w:r>
      <w:r w:rsidRPr="00911211">
        <w:t>………………………………………………………………………………………………………………………………………………………………………………</w:t>
      </w:r>
      <w:r w:rsidR="00CC407C" w:rsidRPr="00911211">
        <w:t>..</w:t>
      </w:r>
      <w:r w:rsidRPr="00911211">
        <w:t>……………………………………</w:t>
      </w:r>
      <w:r w:rsidR="009379D9" w:rsidRPr="00911211">
        <w:t>………………………………………………………………………………………………………………………………………</w:t>
      </w:r>
      <w:r w:rsidR="00CC407C" w:rsidRPr="00911211">
        <w:t>..</w:t>
      </w:r>
      <w:r w:rsidR="009379D9" w:rsidRPr="00911211">
        <w:t>…………………………………</w:t>
      </w:r>
    </w:p>
    <w:p w14:paraId="24447A7C" w14:textId="77777777" w:rsidR="00932E64" w:rsidRPr="00911211" w:rsidRDefault="00932E64" w:rsidP="00932E64">
      <w:pPr>
        <w:jc w:val="both"/>
      </w:pPr>
      <w:r w:rsidRPr="00911211">
        <w:t>Charakterystyka doświadczenia i dorobku zawodowego (</w:t>
      </w:r>
      <w:r w:rsidRPr="00911211">
        <w:rPr>
          <w:i/>
        </w:rPr>
        <w:t xml:space="preserve">tytuł zawodowy, prawo wykonywania zawodu, specjalizacje zawodowe, </w:t>
      </w:r>
      <w:r w:rsidR="006758A0" w:rsidRPr="00911211">
        <w:rPr>
          <w:i/>
        </w:rPr>
        <w:t xml:space="preserve">doświadczenie zawodowe zdobyte poza Uczelnią, </w:t>
      </w:r>
      <w:r w:rsidRPr="00911211">
        <w:rPr>
          <w:i/>
        </w:rPr>
        <w:t>wykaz najważniejszych osiągnięć zawodowych, nagrody</w:t>
      </w:r>
      <w:r w:rsidR="006758A0" w:rsidRPr="00911211">
        <w:rPr>
          <w:i/>
        </w:rPr>
        <w:t>, udział w popularyzacji działalności zawodowej itp.</w:t>
      </w:r>
      <w:r w:rsidRPr="00911211">
        <w:t>).</w:t>
      </w:r>
    </w:p>
    <w:p w14:paraId="721BBF89" w14:textId="77777777" w:rsidR="00932E64" w:rsidRPr="00911211" w:rsidRDefault="00932E64" w:rsidP="00932E64">
      <w:pPr>
        <w:jc w:val="both"/>
      </w:pPr>
      <w:r w:rsidRPr="00911211">
        <w:t>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..…………………………………</w:t>
      </w:r>
    </w:p>
    <w:p w14:paraId="71B014E3" w14:textId="6175DB45" w:rsidR="00FB7560" w:rsidRPr="00911211" w:rsidRDefault="0098126A" w:rsidP="00FB7560">
      <w:pPr>
        <w:spacing w:line="240" w:lineRule="auto"/>
      </w:pPr>
      <w:r w:rsidRPr="00911211">
        <w:t xml:space="preserve">  </w:t>
      </w:r>
      <w:r w:rsidR="00FB7560" w:rsidRPr="00911211">
        <w:t xml:space="preserve">………………………………………                                              </w:t>
      </w:r>
      <w:r w:rsidR="008803F3" w:rsidRPr="00911211">
        <w:t xml:space="preserve">     </w:t>
      </w:r>
      <w:r w:rsidRPr="00911211">
        <w:t xml:space="preserve">  </w:t>
      </w:r>
      <w:r w:rsidR="00FB7560" w:rsidRPr="00911211">
        <w:t xml:space="preserve">  …………………………………………………………………..</w:t>
      </w:r>
    </w:p>
    <w:p w14:paraId="0B1E3C75" w14:textId="541233C1" w:rsidR="00FB7560" w:rsidRPr="00911211" w:rsidRDefault="00FB7560" w:rsidP="00FB7560">
      <w:pPr>
        <w:spacing w:after="0" w:line="360" w:lineRule="auto"/>
      </w:pPr>
      <w:r w:rsidRPr="00911211">
        <w:t xml:space="preserve">         </w:t>
      </w:r>
      <w:r w:rsidR="0098126A" w:rsidRPr="00911211">
        <w:t xml:space="preserve">     </w:t>
      </w:r>
      <w:r w:rsidRPr="00911211">
        <w:t xml:space="preserve">    </w:t>
      </w:r>
      <w:r w:rsidR="00502E34" w:rsidRPr="00911211">
        <w:t>d</w:t>
      </w:r>
      <w:r w:rsidRPr="00911211">
        <w:t xml:space="preserve">ata                                                                       </w:t>
      </w:r>
      <w:r w:rsidR="0098126A" w:rsidRPr="00911211">
        <w:t xml:space="preserve">          </w:t>
      </w:r>
      <w:r w:rsidRPr="00911211">
        <w:t xml:space="preserve">  podpis kandydata na kierownika pracy </w:t>
      </w:r>
    </w:p>
    <w:p w14:paraId="22020EE0" w14:textId="0169C23B" w:rsidR="00FB7560" w:rsidRPr="00911211" w:rsidRDefault="00FB7560" w:rsidP="00FB7560">
      <w:pPr>
        <w:spacing w:line="240" w:lineRule="auto"/>
      </w:pPr>
      <w:r w:rsidRPr="00911211">
        <w:t xml:space="preserve">                                                                                              </w:t>
      </w:r>
      <w:r w:rsidR="008803F3" w:rsidRPr="00911211">
        <w:t xml:space="preserve">    </w:t>
      </w:r>
      <w:r w:rsidRPr="00911211">
        <w:t xml:space="preserve">  </w:t>
      </w:r>
      <w:r w:rsidR="0098126A" w:rsidRPr="00911211">
        <w:br/>
        <w:t xml:space="preserve">                                                                                                       </w:t>
      </w:r>
      <w:r w:rsidRPr="00911211">
        <w:t>…………………………………………………………………..</w:t>
      </w:r>
    </w:p>
    <w:p w14:paraId="44016DF5" w14:textId="77777777" w:rsidR="00FB7560" w:rsidRPr="00911211" w:rsidRDefault="00FB7560" w:rsidP="00FB7560">
      <w:pPr>
        <w:spacing w:after="0" w:line="360" w:lineRule="auto"/>
        <w:rPr>
          <w:rFonts w:cs="Calibri"/>
        </w:rPr>
      </w:pPr>
      <w:r w:rsidRPr="00911211">
        <w:t xml:space="preserve">                                                                                             </w:t>
      </w:r>
      <w:proofErr w:type="gramStart"/>
      <w:r w:rsidRPr="00911211">
        <w:t>pieczęć</w:t>
      </w:r>
      <w:proofErr w:type="gramEnd"/>
      <w:r w:rsidRPr="00911211">
        <w:t xml:space="preserve"> i podpis kierownika jednostki organizacyjnej</w:t>
      </w:r>
    </w:p>
    <w:p w14:paraId="05E42DE5" w14:textId="54BE6A71" w:rsidR="00C6711F" w:rsidRPr="00911211" w:rsidRDefault="00C6711F" w:rsidP="00C346F1">
      <w:pPr>
        <w:pStyle w:val="Bezodstpw"/>
        <w:ind w:right="-88"/>
      </w:pPr>
    </w:p>
    <w:sectPr w:rsidR="00C6711F" w:rsidRPr="00911211" w:rsidSect="003E66EE">
      <w:footerReference w:type="default" r:id="rId9"/>
      <w:pgSz w:w="11906" w:h="16838"/>
      <w:pgMar w:top="426" w:right="991" w:bottom="426" w:left="108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7170625" w15:done="0"/>
  <w15:commentEx w15:paraId="6ED40DC0" w15:paraIdParent="47170625" w15:done="0"/>
  <w15:commentEx w15:paraId="24DC2188" w15:done="0"/>
  <w15:commentEx w15:paraId="00F324AE" w15:done="0"/>
  <w15:commentEx w15:paraId="446B4F74" w15:paraIdParent="00F324AE" w15:done="0"/>
  <w15:commentEx w15:paraId="739CBF63" w15:done="0"/>
  <w15:commentEx w15:paraId="5145EC17" w15:done="0"/>
  <w15:commentEx w15:paraId="0ECBD4C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7170625" w16cid:durableId="233CA70C"/>
  <w16cid:commentId w16cid:paraId="6ED40DC0" w16cid:durableId="233CA8CA"/>
  <w16cid:commentId w16cid:paraId="24DC2188" w16cid:durableId="233CA70D"/>
  <w16cid:commentId w16cid:paraId="00F324AE" w16cid:durableId="233CA70E"/>
  <w16cid:commentId w16cid:paraId="446B4F74" w16cid:durableId="233CA8F5"/>
  <w16cid:commentId w16cid:paraId="739CBF63" w16cid:durableId="233CAA51"/>
  <w16cid:commentId w16cid:paraId="5145EC17" w16cid:durableId="233CA70F"/>
  <w16cid:commentId w16cid:paraId="0ECBD4C1" w16cid:durableId="233CA71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76BD7C" w14:textId="77777777" w:rsidR="0067567B" w:rsidRDefault="0067567B" w:rsidP="00902405">
      <w:pPr>
        <w:spacing w:after="0" w:line="240" w:lineRule="auto"/>
      </w:pPr>
      <w:r>
        <w:separator/>
      </w:r>
    </w:p>
  </w:endnote>
  <w:endnote w:type="continuationSeparator" w:id="0">
    <w:p w14:paraId="7A921516" w14:textId="77777777" w:rsidR="0067567B" w:rsidRDefault="0067567B" w:rsidP="00902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JON K+ T T 23 Fo 00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F49482" w14:textId="77777777" w:rsidR="00EC4FF5" w:rsidRDefault="00EC4FF5">
    <w:pPr>
      <w:pStyle w:val="Stopka"/>
      <w:jc w:val="right"/>
    </w:pPr>
  </w:p>
  <w:p w14:paraId="4DF2311E" w14:textId="77777777" w:rsidR="00EC4FF5" w:rsidRDefault="00EC4FF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D03190" w14:textId="77777777" w:rsidR="0067567B" w:rsidRDefault="0067567B" w:rsidP="00902405">
      <w:pPr>
        <w:spacing w:after="0" w:line="240" w:lineRule="auto"/>
      </w:pPr>
      <w:r>
        <w:separator/>
      </w:r>
    </w:p>
  </w:footnote>
  <w:footnote w:type="continuationSeparator" w:id="0">
    <w:p w14:paraId="23184477" w14:textId="77777777" w:rsidR="0067567B" w:rsidRDefault="0067567B" w:rsidP="00902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C76F6"/>
    <w:multiLevelType w:val="hybridMultilevel"/>
    <w:tmpl w:val="30AED858"/>
    <w:lvl w:ilvl="0" w:tplc="43C0999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75254D"/>
    <w:multiLevelType w:val="hybridMultilevel"/>
    <w:tmpl w:val="5A32AD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263224"/>
    <w:multiLevelType w:val="hybridMultilevel"/>
    <w:tmpl w:val="8E1C2C5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13C1095"/>
    <w:multiLevelType w:val="hybridMultilevel"/>
    <w:tmpl w:val="A1104E10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8800FE12">
      <w:start w:val="1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A710B53E">
      <w:start w:val="1"/>
      <w:numFmt w:val="lowerLetter"/>
      <w:lvlText w:val="%4)"/>
      <w:lvlJc w:val="left"/>
      <w:pPr>
        <w:ind w:left="928" w:hanging="360"/>
      </w:pPr>
      <w:rPr>
        <w:rFonts w:hint="default"/>
        <w:i w:val="0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FD67D2"/>
    <w:multiLevelType w:val="hybridMultilevel"/>
    <w:tmpl w:val="065C6990"/>
    <w:lvl w:ilvl="0" w:tplc="69CC30E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74759D6"/>
    <w:multiLevelType w:val="hybridMultilevel"/>
    <w:tmpl w:val="30AED858"/>
    <w:lvl w:ilvl="0" w:tplc="43C0999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0861751"/>
    <w:multiLevelType w:val="hybridMultilevel"/>
    <w:tmpl w:val="F1028A40"/>
    <w:lvl w:ilvl="0" w:tplc="11962BC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>
    <w:nsid w:val="1816398F"/>
    <w:multiLevelType w:val="hybridMultilevel"/>
    <w:tmpl w:val="CCF09E82"/>
    <w:lvl w:ilvl="0" w:tplc="0415000F">
      <w:start w:val="1"/>
      <w:numFmt w:val="decimal"/>
      <w:lvlText w:val="%1."/>
      <w:lvlJc w:val="left"/>
      <w:pPr>
        <w:ind w:left="153" w:hanging="360"/>
      </w:pPr>
    </w:lvl>
    <w:lvl w:ilvl="1" w:tplc="04150019" w:tentative="1">
      <w:start w:val="1"/>
      <w:numFmt w:val="lowerLetter"/>
      <w:lvlText w:val="%2."/>
      <w:lvlJc w:val="left"/>
      <w:pPr>
        <w:ind w:left="873" w:hanging="360"/>
      </w:pPr>
    </w:lvl>
    <w:lvl w:ilvl="2" w:tplc="0415001B" w:tentative="1">
      <w:start w:val="1"/>
      <w:numFmt w:val="lowerRoman"/>
      <w:lvlText w:val="%3."/>
      <w:lvlJc w:val="right"/>
      <w:pPr>
        <w:ind w:left="1593" w:hanging="180"/>
      </w:pPr>
    </w:lvl>
    <w:lvl w:ilvl="3" w:tplc="0415000F" w:tentative="1">
      <w:start w:val="1"/>
      <w:numFmt w:val="decimal"/>
      <w:lvlText w:val="%4."/>
      <w:lvlJc w:val="left"/>
      <w:pPr>
        <w:ind w:left="2313" w:hanging="360"/>
      </w:pPr>
    </w:lvl>
    <w:lvl w:ilvl="4" w:tplc="04150019" w:tentative="1">
      <w:start w:val="1"/>
      <w:numFmt w:val="lowerLetter"/>
      <w:lvlText w:val="%5."/>
      <w:lvlJc w:val="left"/>
      <w:pPr>
        <w:ind w:left="3033" w:hanging="360"/>
      </w:pPr>
    </w:lvl>
    <w:lvl w:ilvl="5" w:tplc="0415001B" w:tentative="1">
      <w:start w:val="1"/>
      <w:numFmt w:val="lowerRoman"/>
      <w:lvlText w:val="%6."/>
      <w:lvlJc w:val="right"/>
      <w:pPr>
        <w:ind w:left="3753" w:hanging="180"/>
      </w:pPr>
    </w:lvl>
    <w:lvl w:ilvl="6" w:tplc="0415000F" w:tentative="1">
      <w:start w:val="1"/>
      <w:numFmt w:val="decimal"/>
      <w:lvlText w:val="%7."/>
      <w:lvlJc w:val="left"/>
      <w:pPr>
        <w:ind w:left="4473" w:hanging="360"/>
      </w:pPr>
    </w:lvl>
    <w:lvl w:ilvl="7" w:tplc="04150019" w:tentative="1">
      <w:start w:val="1"/>
      <w:numFmt w:val="lowerLetter"/>
      <w:lvlText w:val="%8."/>
      <w:lvlJc w:val="left"/>
      <w:pPr>
        <w:ind w:left="5193" w:hanging="360"/>
      </w:pPr>
    </w:lvl>
    <w:lvl w:ilvl="8" w:tplc="0415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8">
    <w:nsid w:val="25073E63"/>
    <w:multiLevelType w:val="hybridMultilevel"/>
    <w:tmpl w:val="3DBCA348"/>
    <w:lvl w:ilvl="0" w:tplc="4E686E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076CCB"/>
    <w:multiLevelType w:val="hybridMultilevel"/>
    <w:tmpl w:val="0AFA6F76"/>
    <w:lvl w:ilvl="0" w:tplc="032026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97764BE"/>
    <w:multiLevelType w:val="multilevel"/>
    <w:tmpl w:val="1C32F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DE018AC"/>
    <w:multiLevelType w:val="hybridMultilevel"/>
    <w:tmpl w:val="84706060"/>
    <w:lvl w:ilvl="0" w:tplc="04150017">
      <w:start w:val="1"/>
      <w:numFmt w:val="lowerLetter"/>
      <w:lvlText w:val="%1)"/>
      <w:lvlJc w:val="left"/>
      <w:pPr>
        <w:ind w:left="3022" w:hanging="360"/>
      </w:pPr>
    </w:lvl>
    <w:lvl w:ilvl="1" w:tplc="04150019" w:tentative="1">
      <w:start w:val="1"/>
      <w:numFmt w:val="lowerLetter"/>
      <w:lvlText w:val="%2."/>
      <w:lvlJc w:val="left"/>
      <w:pPr>
        <w:ind w:left="3742" w:hanging="360"/>
      </w:pPr>
    </w:lvl>
    <w:lvl w:ilvl="2" w:tplc="0415001B" w:tentative="1">
      <w:start w:val="1"/>
      <w:numFmt w:val="lowerRoman"/>
      <w:lvlText w:val="%3."/>
      <w:lvlJc w:val="right"/>
      <w:pPr>
        <w:ind w:left="4462" w:hanging="180"/>
      </w:pPr>
    </w:lvl>
    <w:lvl w:ilvl="3" w:tplc="0415000F" w:tentative="1">
      <w:start w:val="1"/>
      <w:numFmt w:val="decimal"/>
      <w:lvlText w:val="%4."/>
      <w:lvlJc w:val="left"/>
      <w:pPr>
        <w:ind w:left="5182" w:hanging="360"/>
      </w:pPr>
    </w:lvl>
    <w:lvl w:ilvl="4" w:tplc="04150019" w:tentative="1">
      <w:start w:val="1"/>
      <w:numFmt w:val="lowerLetter"/>
      <w:lvlText w:val="%5."/>
      <w:lvlJc w:val="left"/>
      <w:pPr>
        <w:ind w:left="5902" w:hanging="360"/>
      </w:pPr>
    </w:lvl>
    <w:lvl w:ilvl="5" w:tplc="0415001B" w:tentative="1">
      <w:start w:val="1"/>
      <w:numFmt w:val="lowerRoman"/>
      <w:lvlText w:val="%6."/>
      <w:lvlJc w:val="right"/>
      <w:pPr>
        <w:ind w:left="6622" w:hanging="180"/>
      </w:pPr>
    </w:lvl>
    <w:lvl w:ilvl="6" w:tplc="0415000F" w:tentative="1">
      <w:start w:val="1"/>
      <w:numFmt w:val="decimal"/>
      <w:lvlText w:val="%7."/>
      <w:lvlJc w:val="left"/>
      <w:pPr>
        <w:ind w:left="7342" w:hanging="360"/>
      </w:pPr>
    </w:lvl>
    <w:lvl w:ilvl="7" w:tplc="04150019" w:tentative="1">
      <w:start w:val="1"/>
      <w:numFmt w:val="lowerLetter"/>
      <w:lvlText w:val="%8."/>
      <w:lvlJc w:val="left"/>
      <w:pPr>
        <w:ind w:left="8062" w:hanging="360"/>
      </w:pPr>
    </w:lvl>
    <w:lvl w:ilvl="8" w:tplc="0415001B" w:tentative="1">
      <w:start w:val="1"/>
      <w:numFmt w:val="lowerRoman"/>
      <w:lvlText w:val="%9."/>
      <w:lvlJc w:val="right"/>
      <w:pPr>
        <w:ind w:left="8782" w:hanging="180"/>
      </w:pPr>
    </w:lvl>
  </w:abstractNum>
  <w:abstractNum w:abstractNumId="12">
    <w:nsid w:val="33377383"/>
    <w:multiLevelType w:val="hybridMultilevel"/>
    <w:tmpl w:val="60E0C8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3644FC9"/>
    <w:multiLevelType w:val="hybridMultilevel"/>
    <w:tmpl w:val="2A80BCF2"/>
    <w:lvl w:ilvl="0" w:tplc="FFA4C552">
      <w:start w:val="2"/>
      <w:numFmt w:val="decimal"/>
      <w:lvlText w:val="%1."/>
      <w:lvlJc w:val="left"/>
      <w:pPr>
        <w:ind w:left="786" w:hanging="360"/>
      </w:pPr>
      <w:rPr>
        <w:rFonts w:asciiTheme="minorHAnsi" w:eastAsia="Times New Roman" w:hAnsiTheme="minorHAnsi" w:cstheme="minorHAnsi"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3F7445A"/>
    <w:multiLevelType w:val="hybridMultilevel"/>
    <w:tmpl w:val="078285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7514CEC"/>
    <w:multiLevelType w:val="hybridMultilevel"/>
    <w:tmpl w:val="9DCE56F8"/>
    <w:lvl w:ilvl="0" w:tplc="5A388A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A1A2804"/>
    <w:multiLevelType w:val="hybridMultilevel"/>
    <w:tmpl w:val="D65631B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B2132CB"/>
    <w:multiLevelType w:val="hybridMultilevel"/>
    <w:tmpl w:val="1CF07E1C"/>
    <w:lvl w:ilvl="0" w:tplc="8722A6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F9D336E"/>
    <w:multiLevelType w:val="hybridMultilevel"/>
    <w:tmpl w:val="7968E640"/>
    <w:lvl w:ilvl="0" w:tplc="5DA4F1D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8800FE12">
      <w:start w:val="1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C5C6AF1C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3683040"/>
    <w:multiLevelType w:val="hybridMultilevel"/>
    <w:tmpl w:val="86AE576C"/>
    <w:lvl w:ilvl="0" w:tplc="A710B53E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6002B47"/>
    <w:multiLevelType w:val="hybridMultilevel"/>
    <w:tmpl w:val="17BE435C"/>
    <w:lvl w:ilvl="0" w:tplc="04150017">
      <w:start w:val="1"/>
      <w:numFmt w:val="lowerLetter"/>
      <w:lvlText w:val="%1)"/>
      <w:lvlJc w:val="left"/>
      <w:pPr>
        <w:ind w:left="765" w:hanging="360"/>
      </w:p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1">
    <w:nsid w:val="465B6150"/>
    <w:multiLevelType w:val="hybridMultilevel"/>
    <w:tmpl w:val="F2926EC8"/>
    <w:lvl w:ilvl="0" w:tplc="4E686E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9BE5202"/>
    <w:multiLevelType w:val="hybridMultilevel"/>
    <w:tmpl w:val="064610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A1E2CDE"/>
    <w:multiLevelType w:val="hybridMultilevel"/>
    <w:tmpl w:val="BE7E9C5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004BAA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C4365EE"/>
    <w:multiLevelType w:val="hybridMultilevel"/>
    <w:tmpl w:val="87E82E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E4A2BD3"/>
    <w:multiLevelType w:val="hybridMultilevel"/>
    <w:tmpl w:val="077EE490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51962557"/>
    <w:multiLevelType w:val="hybridMultilevel"/>
    <w:tmpl w:val="54104890"/>
    <w:lvl w:ilvl="0" w:tplc="0415000F">
      <w:start w:val="1"/>
      <w:numFmt w:val="decimal"/>
      <w:lvlText w:val="%1."/>
      <w:lvlJc w:val="left"/>
      <w:pPr>
        <w:ind w:left="436" w:hanging="360"/>
      </w:p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7">
    <w:nsid w:val="51EC21C0"/>
    <w:multiLevelType w:val="hybridMultilevel"/>
    <w:tmpl w:val="F59AA2A6"/>
    <w:lvl w:ilvl="0" w:tplc="5DA4F1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345504A"/>
    <w:multiLevelType w:val="hybridMultilevel"/>
    <w:tmpl w:val="C1E4E826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>
    <w:nsid w:val="5D665066"/>
    <w:multiLevelType w:val="hybridMultilevel"/>
    <w:tmpl w:val="4936F452"/>
    <w:lvl w:ilvl="0" w:tplc="04150017">
      <w:start w:val="1"/>
      <w:numFmt w:val="lowerLetter"/>
      <w:lvlText w:val="%1)"/>
      <w:lvlJc w:val="left"/>
      <w:pPr>
        <w:ind w:left="3022" w:hanging="360"/>
      </w:pPr>
    </w:lvl>
    <w:lvl w:ilvl="1" w:tplc="04150019" w:tentative="1">
      <w:start w:val="1"/>
      <w:numFmt w:val="lowerLetter"/>
      <w:lvlText w:val="%2."/>
      <w:lvlJc w:val="left"/>
      <w:pPr>
        <w:ind w:left="3742" w:hanging="360"/>
      </w:pPr>
    </w:lvl>
    <w:lvl w:ilvl="2" w:tplc="0415001B" w:tentative="1">
      <w:start w:val="1"/>
      <w:numFmt w:val="lowerRoman"/>
      <w:lvlText w:val="%3."/>
      <w:lvlJc w:val="right"/>
      <w:pPr>
        <w:ind w:left="4462" w:hanging="180"/>
      </w:pPr>
    </w:lvl>
    <w:lvl w:ilvl="3" w:tplc="0415000F" w:tentative="1">
      <w:start w:val="1"/>
      <w:numFmt w:val="decimal"/>
      <w:lvlText w:val="%4."/>
      <w:lvlJc w:val="left"/>
      <w:pPr>
        <w:ind w:left="5182" w:hanging="360"/>
      </w:pPr>
    </w:lvl>
    <w:lvl w:ilvl="4" w:tplc="04150019" w:tentative="1">
      <w:start w:val="1"/>
      <w:numFmt w:val="lowerLetter"/>
      <w:lvlText w:val="%5."/>
      <w:lvlJc w:val="left"/>
      <w:pPr>
        <w:ind w:left="5902" w:hanging="360"/>
      </w:pPr>
    </w:lvl>
    <w:lvl w:ilvl="5" w:tplc="0415001B" w:tentative="1">
      <w:start w:val="1"/>
      <w:numFmt w:val="lowerRoman"/>
      <w:lvlText w:val="%6."/>
      <w:lvlJc w:val="right"/>
      <w:pPr>
        <w:ind w:left="6622" w:hanging="180"/>
      </w:pPr>
    </w:lvl>
    <w:lvl w:ilvl="6" w:tplc="0415000F" w:tentative="1">
      <w:start w:val="1"/>
      <w:numFmt w:val="decimal"/>
      <w:lvlText w:val="%7."/>
      <w:lvlJc w:val="left"/>
      <w:pPr>
        <w:ind w:left="7342" w:hanging="360"/>
      </w:pPr>
    </w:lvl>
    <w:lvl w:ilvl="7" w:tplc="04150019" w:tentative="1">
      <w:start w:val="1"/>
      <w:numFmt w:val="lowerLetter"/>
      <w:lvlText w:val="%8."/>
      <w:lvlJc w:val="left"/>
      <w:pPr>
        <w:ind w:left="8062" w:hanging="360"/>
      </w:pPr>
    </w:lvl>
    <w:lvl w:ilvl="8" w:tplc="0415001B" w:tentative="1">
      <w:start w:val="1"/>
      <w:numFmt w:val="lowerRoman"/>
      <w:lvlText w:val="%9."/>
      <w:lvlJc w:val="right"/>
      <w:pPr>
        <w:ind w:left="8782" w:hanging="180"/>
      </w:pPr>
    </w:lvl>
  </w:abstractNum>
  <w:abstractNum w:abstractNumId="30">
    <w:nsid w:val="5FB85237"/>
    <w:multiLevelType w:val="hybridMultilevel"/>
    <w:tmpl w:val="B7FE25D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44E5DA3"/>
    <w:multiLevelType w:val="hybridMultilevel"/>
    <w:tmpl w:val="EEE8C70A"/>
    <w:lvl w:ilvl="0" w:tplc="A710B53E">
      <w:start w:val="1"/>
      <w:numFmt w:val="lowerLetter"/>
      <w:lvlText w:val="%1)"/>
      <w:lvlJc w:val="left"/>
      <w:pPr>
        <w:ind w:left="1440" w:hanging="360"/>
      </w:pPr>
      <w:rPr>
        <w:rFonts w:hint="default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69436D10"/>
    <w:multiLevelType w:val="hybridMultilevel"/>
    <w:tmpl w:val="F612D4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B835125"/>
    <w:multiLevelType w:val="hybridMultilevel"/>
    <w:tmpl w:val="6F881C38"/>
    <w:lvl w:ilvl="0" w:tplc="0415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34">
    <w:nsid w:val="6ECA0A62"/>
    <w:multiLevelType w:val="hybridMultilevel"/>
    <w:tmpl w:val="08E6DB1C"/>
    <w:lvl w:ilvl="0" w:tplc="0415000F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873" w:hanging="360"/>
      </w:pPr>
    </w:lvl>
    <w:lvl w:ilvl="2" w:tplc="0415001B" w:tentative="1">
      <w:start w:val="1"/>
      <w:numFmt w:val="lowerRoman"/>
      <w:lvlText w:val="%3."/>
      <w:lvlJc w:val="right"/>
      <w:pPr>
        <w:ind w:left="1593" w:hanging="180"/>
      </w:pPr>
    </w:lvl>
    <w:lvl w:ilvl="3" w:tplc="0415000F" w:tentative="1">
      <w:start w:val="1"/>
      <w:numFmt w:val="decimal"/>
      <w:lvlText w:val="%4."/>
      <w:lvlJc w:val="left"/>
      <w:pPr>
        <w:ind w:left="2313" w:hanging="360"/>
      </w:pPr>
    </w:lvl>
    <w:lvl w:ilvl="4" w:tplc="04150019" w:tentative="1">
      <w:start w:val="1"/>
      <w:numFmt w:val="lowerLetter"/>
      <w:lvlText w:val="%5."/>
      <w:lvlJc w:val="left"/>
      <w:pPr>
        <w:ind w:left="3033" w:hanging="360"/>
      </w:pPr>
    </w:lvl>
    <w:lvl w:ilvl="5" w:tplc="0415001B" w:tentative="1">
      <w:start w:val="1"/>
      <w:numFmt w:val="lowerRoman"/>
      <w:lvlText w:val="%6."/>
      <w:lvlJc w:val="right"/>
      <w:pPr>
        <w:ind w:left="3753" w:hanging="180"/>
      </w:pPr>
    </w:lvl>
    <w:lvl w:ilvl="6" w:tplc="0415000F" w:tentative="1">
      <w:start w:val="1"/>
      <w:numFmt w:val="decimal"/>
      <w:lvlText w:val="%7."/>
      <w:lvlJc w:val="left"/>
      <w:pPr>
        <w:ind w:left="4473" w:hanging="360"/>
      </w:pPr>
    </w:lvl>
    <w:lvl w:ilvl="7" w:tplc="04150019" w:tentative="1">
      <w:start w:val="1"/>
      <w:numFmt w:val="lowerLetter"/>
      <w:lvlText w:val="%8."/>
      <w:lvlJc w:val="left"/>
      <w:pPr>
        <w:ind w:left="5193" w:hanging="360"/>
      </w:pPr>
    </w:lvl>
    <w:lvl w:ilvl="8" w:tplc="0415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35">
    <w:nsid w:val="776F34E3"/>
    <w:multiLevelType w:val="hybridMultilevel"/>
    <w:tmpl w:val="A8B4B022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917A83F4">
      <w:start w:val="3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DAFA2B26">
      <w:start w:val="1"/>
      <w:numFmt w:val="lowerLetter"/>
      <w:lvlText w:val="%4)"/>
      <w:lvlJc w:val="left"/>
      <w:pPr>
        <w:ind w:left="928" w:hanging="360"/>
      </w:pPr>
      <w:rPr>
        <w:rFonts w:asciiTheme="minorHAnsi" w:hAnsiTheme="minorHAnsi" w:cstheme="minorHAnsi" w:hint="default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A072958"/>
    <w:multiLevelType w:val="hybridMultilevel"/>
    <w:tmpl w:val="AE36FFD8"/>
    <w:lvl w:ilvl="0" w:tplc="DF5C56B4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6050657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32"/>
  </w:num>
  <w:num w:numId="4">
    <w:abstractNumId w:val="6"/>
  </w:num>
  <w:num w:numId="5">
    <w:abstractNumId w:val="17"/>
  </w:num>
  <w:num w:numId="6">
    <w:abstractNumId w:val="18"/>
  </w:num>
  <w:num w:numId="7">
    <w:abstractNumId w:val="36"/>
  </w:num>
  <w:num w:numId="8">
    <w:abstractNumId w:val="3"/>
  </w:num>
  <w:num w:numId="9">
    <w:abstractNumId w:val="27"/>
  </w:num>
  <w:num w:numId="10">
    <w:abstractNumId w:val="16"/>
  </w:num>
  <w:num w:numId="11">
    <w:abstractNumId w:val="0"/>
  </w:num>
  <w:num w:numId="12">
    <w:abstractNumId w:val="10"/>
  </w:num>
  <w:num w:numId="13">
    <w:abstractNumId w:val="33"/>
  </w:num>
  <w:num w:numId="14">
    <w:abstractNumId w:val="35"/>
  </w:num>
  <w:num w:numId="15">
    <w:abstractNumId w:val="5"/>
  </w:num>
  <w:num w:numId="16">
    <w:abstractNumId w:val="15"/>
  </w:num>
  <w:num w:numId="17">
    <w:abstractNumId w:val="9"/>
  </w:num>
  <w:num w:numId="18">
    <w:abstractNumId w:val="13"/>
  </w:num>
  <w:num w:numId="19">
    <w:abstractNumId w:val="24"/>
  </w:num>
  <w:num w:numId="20">
    <w:abstractNumId w:val="29"/>
  </w:num>
  <w:num w:numId="21">
    <w:abstractNumId w:val="12"/>
  </w:num>
  <w:num w:numId="22">
    <w:abstractNumId w:val="23"/>
  </w:num>
  <w:num w:numId="23">
    <w:abstractNumId w:val="30"/>
  </w:num>
  <w:num w:numId="24">
    <w:abstractNumId w:val="20"/>
  </w:num>
  <w:num w:numId="25">
    <w:abstractNumId w:val="25"/>
  </w:num>
  <w:num w:numId="26">
    <w:abstractNumId w:val="11"/>
  </w:num>
  <w:num w:numId="27">
    <w:abstractNumId w:val="28"/>
  </w:num>
  <w:num w:numId="28">
    <w:abstractNumId w:val="2"/>
  </w:num>
  <w:num w:numId="29">
    <w:abstractNumId w:val="21"/>
  </w:num>
  <w:num w:numId="30">
    <w:abstractNumId w:val="22"/>
  </w:num>
  <w:num w:numId="31">
    <w:abstractNumId w:val="26"/>
  </w:num>
  <w:num w:numId="32">
    <w:abstractNumId w:val="1"/>
  </w:num>
  <w:num w:numId="33">
    <w:abstractNumId w:val="14"/>
  </w:num>
  <w:num w:numId="34">
    <w:abstractNumId w:val="19"/>
  </w:num>
  <w:num w:numId="35">
    <w:abstractNumId w:val="31"/>
  </w:num>
  <w:num w:numId="36">
    <w:abstractNumId w:val="7"/>
  </w:num>
  <w:num w:numId="37">
    <w:abstractNumId w:val="34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UMB">
    <w15:presenceInfo w15:providerId="None" w15:userId="UM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NjcxMrKwsDQ3MTFU0lEKTi0uzszPAykwqQUA84nF8SwAAAA="/>
  </w:docVars>
  <w:rsids>
    <w:rsidRoot w:val="008F09ED"/>
    <w:rsid w:val="00000366"/>
    <w:rsid w:val="0000155C"/>
    <w:rsid w:val="000030CF"/>
    <w:rsid w:val="00005B0D"/>
    <w:rsid w:val="00006938"/>
    <w:rsid w:val="00010B6A"/>
    <w:rsid w:val="000153EA"/>
    <w:rsid w:val="000206C2"/>
    <w:rsid w:val="00020C78"/>
    <w:rsid w:val="00024A4A"/>
    <w:rsid w:val="00027946"/>
    <w:rsid w:val="00032DB9"/>
    <w:rsid w:val="00032E22"/>
    <w:rsid w:val="00037752"/>
    <w:rsid w:val="00037801"/>
    <w:rsid w:val="00037AB6"/>
    <w:rsid w:val="00041DBC"/>
    <w:rsid w:val="00050876"/>
    <w:rsid w:val="0005162C"/>
    <w:rsid w:val="000536F4"/>
    <w:rsid w:val="0005374B"/>
    <w:rsid w:val="000636B6"/>
    <w:rsid w:val="00067CDB"/>
    <w:rsid w:val="0007447A"/>
    <w:rsid w:val="000749C0"/>
    <w:rsid w:val="00077221"/>
    <w:rsid w:val="00077F05"/>
    <w:rsid w:val="000901F4"/>
    <w:rsid w:val="00091A26"/>
    <w:rsid w:val="00091A49"/>
    <w:rsid w:val="00094432"/>
    <w:rsid w:val="00094B07"/>
    <w:rsid w:val="00095BC1"/>
    <w:rsid w:val="00096462"/>
    <w:rsid w:val="00097E60"/>
    <w:rsid w:val="000A0074"/>
    <w:rsid w:val="000A0F19"/>
    <w:rsid w:val="000A7066"/>
    <w:rsid w:val="000A7466"/>
    <w:rsid w:val="000B00E3"/>
    <w:rsid w:val="000B22D0"/>
    <w:rsid w:val="000B2D11"/>
    <w:rsid w:val="000B41CD"/>
    <w:rsid w:val="000B54A5"/>
    <w:rsid w:val="000C02DB"/>
    <w:rsid w:val="000C094F"/>
    <w:rsid w:val="000C1921"/>
    <w:rsid w:val="000C3DD2"/>
    <w:rsid w:val="000C51DE"/>
    <w:rsid w:val="000C5DF3"/>
    <w:rsid w:val="000C74C3"/>
    <w:rsid w:val="000D0C39"/>
    <w:rsid w:val="000D2CD4"/>
    <w:rsid w:val="000D7E58"/>
    <w:rsid w:val="000E18E2"/>
    <w:rsid w:val="000E5612"/>
    <w:rsid w:val="000F3507"/>
    <w:rsid w:val="000F51C2"/>
    <w:rsid w:val="000F531B"/>
    <w:rsid w:val="000F5F3B"/>
    <w:rsid w:val="00102CB4"/>
    <w:rsid w:val="001034C5"/>
    <w:rsid w:val="00105537"/>
    <w:rsid w:val="001065E4"/>
    <w:rsid w:val="001068D2"/>
    <w:rsid w:val="00106D7B"/>
    <w:rsid w:val="001079A4"/>
    <w:rsid w:val="00107B5B"/>
    <w:rsid w:val="00111991"/>
    <w:rsid w:val="00115235"/>
    <w:rsid w:val="00116861"/>
    <w:rsid w:val="0012166E"/>
    <w:rsid w:val="001216FB"/>
    <w:rsid w:val="001238CB"/>
    <w:rsid w:val="00130F95"/>
    <w:rsid w:val="00131D4B"/>
    <w:rsid w:val="0013350D"/>
    <w:rsid w:val="00133F77"/>
    <w:rsid w:val="0013410D"/>
    <w:rsid w:val="00141E26"/>
    <w:rsid w:val="001424E1"/>
    <w:rsid w:val="00142515"/>
    <w:rsid w:val="00142598"/>
    <w:rsid w:val="00143B5A"/>
    <w:rsid w:val="001531A8"/>
    <w:rsid w:val="00155186"/>
    <w:rsid w:val="00164615"/>
    <w:rsid w:val="00167440"/>
    <w:rsid w:val="00167BF1"/>
    <w:rsid w:val="00171FCF"/>
    <w:rsid w:val="00172AAE"/>
    <w:rsid w:val="00180D67"/>
    <w:rsid w:val="00181C4F"/>
    <w:rsid w:val="00182B0F"/>
    <w:rsid w:val="0018456B"/>
    <w:rsid w:val="0019162F"/>
    <w:rsid w:val="00191C1D"/>
    <w:rsid w:val="0019349D"/>
    <w:rsid w:val="00193529"/>
    <w:rsid w:val="00193B1D"/>
    <w:rsid w:val="0019725C"/>
    <w:rsid w:val="001A1F58"/>
    <w:rsid w:val="001A457C"/>
    <w:rsid w:val="001B0853"/>
    <w:rsid w:val="001B645C"/>
    <w:rsid w:val="001C437B"/>
    <w:rsid w:val="001C5669"/>
    <w:rsid w:val="001C6BF4"/>
    <w:rsid w:val="001C7467"/>
    <w:rsid w:val="001D022C"/>
    <w:rsid w:val="001D3A6E"/>
    <w:rsid w:val="001D5149"/>
    <w:rsid w:val="001E4808"/>
    <w:rsid w:val="001E689A"/>
    <w:rsid w:val="001F1B41"/>
    <w:rsid w:val="001F3D85"/>
    <w:rsid w:val="001F7AC4"/>
    <w:rsid w:val="00200405"/>
    <w:rsid w:val="00201EEF"/>
    <w:rsid w:val="0020496A"/>
    <w:rsid w:val="002113C2"/>
    <w:rsid w:val="00213478"/>
    <w:rsid w:val="002149CD"/>
    <w:rsid w:val="002171E0"/>
    <w:rsid w:val="002173F0"/>
    <w:rsid w:val="00232F13"/>
    <w:rsid w:val="00242ECE"/>
    <w:rsid w:val="00246B60"/>
    <w:rsid w:val="00246C58"/>
    <w:rsid w:val="002544A4"/>
    <w:rsid w:val="002570D4"/>
    <w:rsid w:val="00264724"/>
    <w:rsid w:val="002670B3"/>
    <w:rsid w:val="00267B9C"/>
    <w:rsid w:val="00274A48"/>
    <w:rsid w:val="0027744E"/>
    <w:rsid w:val="00280366"/>
    <w:rsid w:val="002813AD"/>
    <w:rsid w:val="00282DBD"/>
    <w:rsid w:val="002830A6"/>
    <w:rsid w:val="00283315"/>
    <w:rsid w:val="00286425"/>
    <w:rsid w:val="00290331"/>
    <w:rsid w:val="0029036B"/>
    <w:rsid w:val="002936D4"/>
    <w:rsid w:val="00293AB8"/>
    <w:rsid w:val="002959FE"/>
    <w:rsid w:val="002A110F"/>
    <w:rsid w:val="002A1A5F"/>
    <w:rsid w:val="002A1FC6"/>
    <w:rsid w:val="002A22D7"/>
    <w:rsid w:val="002A2A4B"/>
    <w:rsid w:val="002A4D20"/>
    <w:rsid w:val="002A5E44"/>
    <w:rsid w:val="002B14DC"/>
    <w:rsid w:val="002B385C"/>
    <w:rsid w:val="002C11D5"/>
    <w:rsid w:val="002C5BE5"/>
    <w:rsid w:val="002D134A"/>
    <w:rsid w:val="002D1486"/>
    <w:rsid w:val="002D5AFF"/>
    <w:rsid w:val="002D5B76"/>
    <w:rsid w:val="002D62BB"/>
    <w:rsid w:val="002D78B4"/>
    <w:rsid w:val="002E234E"/>
    <w:rsid w:val="002E6A42"/>
    <w:rsid w:val="002E727E"/>
    <w:rsid w:val="0031029B"/>
    <w:rsid w:val="00316A8B"/>
    <w:rsid w:val="00317559"/>
    <w:rsid w:val="00324735"/>
    <w:rsid w:val="00324CC3"/>
    <w:rsid w:val="00325DAE"/>
    <w:rsid w:val="00332FE5"/>
    <w:rsid w:val="00336C01"/>
    <w:rsid w:val="0033765D"/>
    <w:rsid w:val="00344192"/>
    <w:rsid w:val="00350DC5"/>
    <w:rsid w:val="003603FD"/>
    <w:rsid w:val="00360978"/>
    <w:rsid w:val="003619D6"/>
    <w:rsid w:val="00364686"/>
    <w:rsid w:val="00371A88"/>
    <w:rsid w:val="0037223D"/>
    <w:rsid w:val="00374918"/>
    <w:rsid w:val="003767A0"/>
    <w:rsid w:val="00377BD6"/>
    <w:rsid w:val="00380CDE"/>
    <w:rsid w:val="003820E7"/>
    <w:rsid w:val="0038430C"/>
    <w:rsid w:val="00392965"/>
    <w:rsid w:val="003953C1"/>
    <w:rsid w:val="003960FB"/>
    <w:rsid w:val="003A7A12"/>
    <w:rsid w:val="003B0A65"/>
    <w:rsid w:val="003B3A11"/>
    <w:rsid w:val="003B776B"/>
    <w:rsid w:val="003C2653"/>
    <w:rsid w:val="003C6D37"/>
    <w:rsid w:val="003C7209"/>
    <w:rsid w:val="003D1594"/>
    <w:rsid w:val="003D2DCD"/>
    <w:rsid w:val="003D3B54"/>
    <w:rsid w:val="003E0D84"/>
    <w:rsid w:val="003E6369"/>
    <w:rsid w:val="003E66EE"/>
    <w:rsid w:val="003E6BC6"/>
    <w:rsid w:val="003F4B09"/>
    <w:rsid w:val="003F4EEF"/>
    <w:rsid w:val="00401A9D"/>
    <w:rsid w:val="004025E8"/>
    <w:rsid w:val="004039B3"/>
    <w:rsid w:val="00406290"/>
    <w:rsid w:val="0041292F"/>
    <w:rsid w:val="00413190"/>
    <w:rsid w:val="00420E5B"/>
    <w:rsid w:val="00424C77"/>
    <w:rsid w:val="00427258"/>
    <w:rsid w:val="00427BDC"/>
    <w:rsid w:val="00431AB1"/>
    <w:rsid w:val="00432FB2"/>
    <w:rsid w:val="00440926"/>
    <w:rsid w:val="00441587"/>
    <w:rsid w:val="0045079C"/>
    <w:rsid w:val="00450F75"/>
    <w:rsid w:val="00451A29"/>
    <w:rsid w:val="00456D40"/>
    <w:rsid w:val="00457FF2"/>
    <w:rsid w:val="00461636"/>
    <w:rsid w:val="00464B25"/>
    <w:rsid w:val="00467409"/>
    <w:rsid w:val="00472162"/>
    <w:rsid w:val="004730BA"/>
    <w:rsid w:val="00473E44"/>
    <w:rsid w:val="004744FD"/>
    <w:rsid w:val="00475658"/>
    <w:rsid w:val="00477233"/>
    <w:rsid w:val="0047795F"/>
    <w:rsid w:val="00477DB5"/>
    <w:rsid w:val="00477DF8"/>
    <w:rsid w:val="0048466E"/>
    <w:rsid w:val="0048571F"/>
    <w:rsid w:val="004874D3"/>
    <w:rsid w:val="004909FE"/>
    <w:rsid w:val="00492C93"/>
    <w:rsid w:val="004934EC"/>
    <w:rsid w:val="00493695"/>
    <w:rsid w:val="00495888"/>
    <w:rsid w:val="00497F8B"/>
    <w:rsid w:val="004A20E7"/>
    <w:rsid w:val="004B34BF"/>
    <w:rsid w:val="004C34CB"/>
    <w:rsid w:val="004D150F"/>
    <w:rsid w:val="004D53DD"/>
    <w:rsid w:val="004D7B14"/>
    <w:rsid w:val="004D7E29"/>
    <w:rsid w:val="004E140B"/>
    <w:rsid w:val="004E1880"/>
    <w:rsid w:val="004E4B10"/>
    <w:rsid w:val="00502E34"/>
    <w:rsid w:val="00511A9B"/>
    <w:rsid w:val="00516BA0"/>
    <w:rsid w:val="00517E71"/>
    <w:rsid w:val="00521493"/>
    <w:rsid w:val="00522FD6"/>
    <w:rsid w:val="005236BA"/>
    <w:rsid w:val="00526384"/>
    <w:rsid w:val="00541A5A"/>
    <w:rsid w:val="00544AF7"/>
    <w:rsid w:val="005455DF"/>
    <w:rsid w:val="005516CE"/>
    <w:rsid w:val="00552703"/>
    <w:rsid w:val="005541FB"/>
    <w:rsid w:val="005563A1"/>
    <w:rsid w:val="00557D8E"/>
    <w:rsid w:val="0056629B"/>
    <w:rsid w:val="005707A2"/>
    <w:rsid w:val="00574C43"/>
    <w:rsid w:val="005806AA"/>
    <w:rsid w:val="00585A63"/>
    <w:rsid w:val="00591582"/>
    <w:rsid w:val="00592895"/>
    <w:rsid w:val="005952B2"/>
    <w:rsid w:val="00596577"/>
    <w:rsid w:val="005A21BD"/>
    <w:rsid w:val="005A42D7"/>
    <w:rsid w:val="005A70E3"/>
    <w:rsid w:val="005B7F5B"/>
    <w:rsid w:val="005C3661"/>
    <w:rsid w:val="005C3AAD"/>
    <w:rsid w:val="005C4238"/>
    <w:rsid w:val="005C64D0"/>
    <w:rsid w:val="005C6652"/>
    <w:rsid w:val="005C6B8F"/>
    <w:rsid w:val="005C6DA2"/>
    <w:rsid w:val="005C71FC"/>
    <w:rsid w:val="005D1D80"/>
    <w:rsid w:val="005D34CC"/>
    <w:rsid w:val="005D6005"/>
    <w:rsid w:val="005E0FB6"/>
    <w:rsid w:val="005E1097"/>
    <w:rsid w:val="005E4594"/>
    <w:rsid w:val="005E46D3"/>
    <w:rsid w:val="005E50D8"/>
    <w:rsid w:val="005E5CF3"/>
    <w:rsid w:val="005F032D"/>
    <w:rsid w:val="005F38CF"/>
    <w:rsid w:val="005F4D04"/>
    <w:rsid w:val="005F6389"/>
    <w:rsid w:val="005F7929"/>
    <w:rsid w:val="00601CCE"/>
    <w:rsid w:val="00603B5C"/>
    <w:rsid w:val="00605C8F"/>
    <w:rsid w:val="00607444"/>
    <w:rsid w:val="00610BD5"/>
    <w:rsid w:val="006125AF"/>
    <w:rsid w:val="00615E20"/>
    <w:rsid w:val="00616DAC"/>
    <w:rsid w:val="006233E6"/>
    <w:rsid w:val="00632CB1"/>
    <w:rsid w:val="00634535"/>
    <w:rsid w:val="006353F4"/>
    <w:rsid w:val="00641810"/>
    <w:rsid w:val="0064245F"/>
    <w:rsid w:val="00643C7A"/>
    <w:rsid w:val="00644F66"/>
    <w:rsid w:val="0065117D"/>
    <w:rsid w:val="00653196"/>
    <w:rsid w:val="00654275"/>
    <w:rsid w:val="006569D8"/>
    <w:rsid w:val="00657747"/>
    <w:rsid w:val="00657D0B"/>
    <w:rsid w:val="00660E7E"/>
    <w:rsid w:val="0066566C"/>
    <w:rsid w:val="00670E2B"/>
    <w:rsid w:val="00670FEF"/>
    <w:rsid w:val="0067567B"/>
    <w:rsid w:val="006758A0"/>
    <w:rsid w:val="006775DB"/>
    <w:rsid w:val="00681ADD"/>
    <w:rsid w:val="00682C9D"/>
    <w:rsid w:val="00684DC4"/>
    <w:rsid w:val="00685543"/>
    <w:rsid w:val="006867F3"/>
    <w:rsid w:val="00692B4D"/>
    <w:rsid w:val="006946D2"/>
    <w:rsid w:val="006948A0"/>
    <w:rsid w:val="006973A9"/>
    <w:rsid w:val="006A70C1"/>
    <w:rsid w:val="006A741A"/>
    <w:rsid w:val="006B14B9"/>
    <w:rsid w:val="006B3FF1"/>
    <w:rsid w:val="006B56A3"/>
    <w:rsid w:val="006C1221"/>
    <w:rsid w:val="006C6475"/>
    <w:rsid w:val="006D37A5"/>
    <w:rsid w:val="006D3EFA"/>
    <w:rsid w:val="006E1948"/>
    <w:rsid w:val="006E3706"/>
    <w:rsid w:val="006F2C85"/>
    <w:rsid w:val="006F35E8"/>
    <w:rsid w:val="006F3984"/>
    <w:rsid w:val="006F4ED2"/>
    <w:rsid w:val="006F67FC"/>
    <w:rsid w:val="00700898"/>
    <w:rsid w:val="0070483B"/>
    <w:rsid w:val="007052F6"/>
    <w:rsid w:val="00705FB1"/>
    <w:rsid w:val="007068A4"/>
    <w:rsid w:val="00715EC1"/>
    <w:rsid w:val="00720C94"/>
    <w:rsid w:val="00724EB0"/>
    <w:rsid w:val="0072621E"/>
    <w:rsid w:val="00730255"/>
    <w:rsid w:val="00734797"/>
    <w:rsid w:val="007349B5"/>
    <w:rsid w:val="007439B4"/>
    <w:rsid w:val="00745E2B"/>
    <w:rsid w:val="007518A2"/>
    <w:rsid w:val="0075326D"/>
    <w:rsid w:val="00754841"/>
    <w:rsid w:val="007571C5"/>
    <w:rsid w:val="00757C93"/>
    <w:rsid w:val="0076027F"/>
    <w:rsid w:val="007671E5"/>
    <w:rsid w:val="00771CE0"/>
    <w:rsid w:val="007768B5"/>
    <w:rsid w:val="007768F9"/>
    <w:rsid w:val="0078086B"/>
    <w:rsid w:val="00780D53"/>
    <w:rsid w:val="0078222F"/>
    <w:rsid w:val="00791872"/>
    <w:rsid w:val="00792705"/>
    <w:rsid w:val="007963DE"/>
    <w:rsid w:val="0079670B"/>
    <w:rsid w:val="007A0557"/>
    <w:rsid w:val="007A4C15"/>
    <w:rsid w:val="007B0CA9"/>
    <w:rsid w:val="007B215A"/>
    <w:rsid w:val="007B25E6"/>
    <w:rsid w:val="007B5E77"/>
    <w:rsid w:val="007B729F"/>
    <w:rsid w:val="007C10CB"/>
    <w:rsid w:val="007C241C"/>
    <w:rsid w:val="007C33AE"/>
    <w:rsid w:val="007C5F77"/>
    <w:rsid w:val="007D2AB6"/>
    <w:rsid w:val="007D32A3"/>
    <w:rsid w:val="007D4545"/>
    <w:rsid w:val="007D5DF8"/>
    <w:rsid w:val="007E2658"/>
    <w:rsid w:val="007E3682"/>
    <w:rsid w:val="007E5C9E"/>
    <w:rsid w:val="007F0CF9"/>
    <w:rsid w:val="007F4909"/>
    <w:rsid w:val="007F71A5"/>
    <w:rsid w:val="008008C7"/>
    <w:rsid w:val="008041D2"/>
    <w:rsid w:val="008052D3"/>
    <w:rsid w:val="008068A6"/>
    <w:rsid w:val="0081007F"/>
    <w:rsid w:val="008104F7"/>
    <w:rsid w:val="00812CD9"/>
    <w:rsid w:val="008144C5"/>
    <w:rsid w:val="008169AF"/>
    <w:rsid w:val="00820BE0"/>
    <w:rsid w:val="008216DA"/>
    <w:rsid w:val="0083442C"/>
    <w:rsid w:val="00836417"/>
    <w:rsid w:val="00844C1D"/>
    <w:rsid w:val="00852566"/>
    <w:rsid w:val="008533C5"/>
    <w:rsid w:val="00854A59"/>
    <w:rsid w:val="00855751"/>
    <w:rsid w:val="008629E5"/>
    <w:rsid w:val="008718DC"/>
    <w:rsid w:val="008741CF"/>
    <w:rsid w:val="00875B8F"/>
    <w:rsid w:val="0088014E"/>
    <w:rsid w:val="008803F3"/>
    <w:rsid w:val="00881F78"/>
    <w:rsid w:val="00887B99"/>
    <w:rsid w:val="00887DAC"/>
    <w:rsid w:val="00893932"/>
    <w:rsid w:val="00894C60"/>
    <w:rsid w:val="008A001A"/>
    <w:rsid w:val="008A23F5"/>
    <w:rsid w:val="008A66A9"/>
    <w:rsid w:val="008B0139"/>
    <w:rsid w:val="008B2907"/>
    <w:rsid w:val="008B3D90"/>
    <w:rsid w:val="008B648A"/>
    <w:rsid w:val="008B6999"/>
    <w:rsid w:val="008B759A"/>
    <w:rsid w:val="008C15CC"/>
    <w:rsid w:val="008C261C"/>
    <w:rsid w:val="008C5171"/>
    <w:rsid w:val="008C6748"/>
    <w:rsid w:val="008C6F74"/>
    <w:rsid w:val="008C71F0"/>
    <w:rsid w:val="008C7D49"/>
    <w:rsid w:val="008D1502"/>
    <w:rsid w:val="008D2B52"/>
    <w:rsid w:val="008D2F58"/>
    <w:rsid w:val="008D392B"/>
    <w:rsid w:val="008D4F04"/>
    <w:rsid w:val="008E43FE"/>
    <w:rsid w:val="008E678B"/>
    <w:rsid w:val="008E7260"/>
    <w:rsid w:val="008E7338"/>
    <w:rsid w:val="008F0278"/>
    <w:rsid w:val="008F09ED"/>
    <w:rsid w:val="008F2AD5"/>
    <w:rsid w:val="008F73E7"/>
    <w:rsid w:val="008F7940"/>
    <w:rsid w:val="00902285"/>
    <w:rsid w:val="00902405"/>
    <w:rsid w:val="00905AB7"/>
    <w:rsid w:val="00911211"/>
    <w:rsid w:val="009118BC"/>
    <w:rsid w:val="009328BA"/>
    <w:rsid w:val="00932E64"/>
    <w:rsid w:val="009379D9"/>
    <w:rsid w:val="00940197"/>
    <w:rsid w:val="0094169C"/>
    <w:rsid w:val="00944FAC"/>
    <w:rsid w:val="00947457"/>
    <w:rsid w:val="0095272F"/>
    <w:rsid w:val="00962DF8"/>
    <w:rsid w:val="00967ECB"/>
    <w:rsid w:val="009719FB"/>
    <w:rsid w:val="0097240C"/>
    <w:rsid w:val="009736BE"/>
    <w:rsid w:val="0098126A"/>
    <w:rsid w:val="009847D8"/>
    <w:rsid w:val="0098544F"/>
    <w:rsid w:val="00985789"/>
    <w:rsid w:val="00985E66"/>
    <w:rsid w:val="009900C9"/>
    <w:rsid w:val="00994CA3"/>
    <w:rsid w:val="00996A6A"/>
    <w:rsid w:val="009A1A83"/>
    <w:rsid w:val="009A7755"/>
    <w:rsid w:val="009A79CF"/>
    <w:rsid w:val="009B09C0"/>
    <w:rsid w:val="009B2A75"/>
    <w:rsid w:val="009B31B8"/>
    <w:rsid w:val="009B7DBA"/>
    <w:rsid w:val="009C2970"/>
    <w:rsid w:val="009D1804"/>
    <w:rsid w:val="009D4DB8"/>
    <w:rsid w:val="009E14C3"/>
    <w:rsid w:val="009E21BF"/>
    <w:rsid w:val="009E76C2"/>
    <w:rsid w:val="009F0177"/>
    <w:rsid w:val="009F1EB5"/>
    <w:rsid w:val="009F5CA6"/>
    <w:rsid w:val="009F66E8"/>
    <w:rsid w:val="00A03395"/>
    <w:rsid w:val="00A07495"/>
    <w:rsid w:val="00A07FE8"/>
    <w:rsid w:val="00A13223"/>
    <w:rsid w:val="00A2617E"/>
    <w:rsid w:val="00A316AD"/>
    <w:rsid w:val="00A32D7A"/>
    <w:rsid w:val="00A33554"/>
    <w:rsid w:val="00A37BAC"/>
    <w:rsid w:val="00A41D6E"/>
    <w:rsid w:val="00A4224C"/>
    <w:rsid w:val="00A47335"/>
    <w:rsid w:val="00A5104F"/>
    <w:rsid w:val="00A57A3F"/>
    <w:rsid w:val="00A62D10"/>
    <w:rsid w:val="00A65862"/>
    <w:rsid w:val="00A66482"/>
    <w:rsid w:val="00A679E6"/>
    <w:rsid w:val="00A73880"/>
    <w:rsid w:val="00A8272D"/>
    <w:rsid w:val="00A83710"/>
    <w:rsid w:val="00A84A2A"/>
    <w:rsid w:val="00A85835"/>
    <w:rsid w:val="00A872E9"/>
    <w:rsid w:val="00A901F1"/>
    <w:rsid w:val="00A90720"/>
    <w:rsid w:val="00A92FA0"/>
    <w:rsid w:val="00A972F8"/>
    <w:rsid w:val="00AA167F"/>
    <w:rsid w:val="00AA193B"/>
    <w:rsid w:val="00AA1E26"/>
    <w:rsid w:val="00AB043B"/>
    <w:rsid w:val="00AB35F3"/>
    <w:rsid w:val="00AB4120"/>
    <w:rsid w:val="00AC04D1"/>
    <w:rsid w:val="00AC3087"/>
    <w:rsid w:val="00AC77DC"/>
    <w:rsid w:val="00AD3937"/>
    <w:rsid w:val="00AD724B"/>
    <w:rsid w:val="00AE0AC3"/>
    <w:rsid w:val="00AE151F"/>
    <w:rsid w:val="00AE197D"/>
    <w:rsid w:val="00AE26D0"/>
    <w:rsid w:val="00AF01B9"/>
    <w:rsid w:val="00AF294A"/>
    <w:rsid w:val="00AF401A"/>
    <w:rsid w:val="00B00D81"/>
    <w:rsid w:val="00B021E7"/>
    <w:rsid w:val="00B12314"/>
    <w:rsid w:val="00B1298A"/>
    <w:rsid w:val="00B13807"/>
    <w:rsid w:val="00B15649"/>
    <w:rsid w:val="00B17103"/>
    <w:rsid w:val="00B22048"/>
    <w:rsid w:val="00B22A88"/>
    <w:rsid w:val="00B23486"/>
    <w:rsid w:val="00B25AD0"/>
    <w:rsid w:val="00B26787"/>
    <w:rsid w:val="00B301A3"/>
    <w:rsid w:val="00B3222C"/>
    <w:rsid w:val="00B36E4F"/>
    <w:rsid w:val="00B40ACC"/>
    <w:rsid w:val="00B421F4"/>
    <w:rsid w:val="00B43320"/>
    <w:rsid w:val="00B50968"/>
    <w:rsid w:val="00B557F7"/>
    <w:rsid w:val="00B5591C"/>
    <w:rsid w:val="00B57A07"/>
    <w:rsid w:val="00B57D48"/>
    <w:rsid w:val="00B67321"/>
    <w:rsid w:val="00B7043B"/>
    <w:rsid w:val="00B70A4A"/>
    <w:rsid w:val="00B72027"/>
    <w:rsid w:val="00B74BAF"/>
    <w:rsid w:val="00B75895"/>
    <w:rsid w:val="00B75B6A"/>
    <w:rsid w:val="00B80244"/>
    <w:rsid w:val="00B80F9A"/>
    <w:rsid w:val="00B82B9B"/>
    <w:rsid w:val="00B83FEC"/>
    <w:rsid w:val="00B84625"/>
    <w:rsid w:val="00B87076"/>
    <w:rsid w:val="00B90968"/>
    <w:rsid w:val="00B9247F"/>
    <w:rsid w:val="00BA2E53"/>
    <w:rsid w:val="00BA48F4"/>
    <w:rsid w:val="00BA49BD"/>
    <w:rsid w:val="00BA5993"/>
    <w:rsid w:val="00BB02F9"/>
    <w:rsid w:val="00BB3BAC"/>
    <w:rsid w:val="00BB5553"/>
    <w:rsid w:val="00BB6AD5"/>
    <w:rsid w:val="00BB7EDA"/>
    <w:rsid w:val="00BC012E"/>
    <w:rsid w:val="00BC23C3"/>
    <w:rsid w:val="00BC30B8"/>
    <w:rsid w:val="00BC3587"/>
    <w:rsid w:val="00BC448A"/>
    <w:rsid w:val="00BC4C22"/>
    <w:rsid w:val="00BC5664"/>
    <w:rsid w:val="00BC6A03"/>
    <w:rsid w:val="00BD1189"/>
    <w:rsid w:val="00BD120F"/>
    <w:rsid w:val="00BD1247"/>
    <w:rsid w:val="00BD2773"/>
    <w:rsid w:val="00BD3414"/>
    <w:rsid w:val="00BD3BB8"/>
    <w:rsid w:val="00BD4776"/>
    <w:rsid w:val="00BD57DE"/>
    <w:rsid w:val="00BD7BE9"/>
    <w:rsid w:val="00BE1AF7"/>
    <w:rsid w:val="00BE2955"/>
    <w:rsid w:val="00BE4E93"/>
    <w:rsid w:val="00BE694E"/>
    <w:rsid w:val="00BF13A9"/>
    <w:rsid w:val="00BF1F88"/>
    <w:rsid w:val="00BF6088"/>
    <w:rsid w:val="00BF7F57"/>
    <w:rsid w:val="00C04578"/>
    <w:rsid w:val="00C07C19"/>
    <w:rsid w:val="00C12716"/>
    <w:rsid w:val="00C14430"/>
    <w:rsid w:val="00C151F1"/>
    <w:rsid w:val="00C2148C"/>
    <w:rsid w:val="00C248BB"/>
    <w:rsid w:val="00C33DCD"/>
    <w:rsid w:val="00C346F1"/>
    <w:rsid w:val="00C35527"/>
    <w:rsid w:val="00C43372"/>
    <w:rsid w:val="00C44978"/>
    <w:rsid w:val="00C47CCE"/>
    <w:rsid w:val="00C50388"/>
    <w:rsid w:val="00C527B9"/>
    <w:rsid w:val="00C547A9"/>
    <w:rsid w:val="00C55AB5"/>
    <w:rsid w:val="00C60911"/>
    <w:rsid w:val="00C61F86"/>
    <w:rsid w:val="00C625E8"/>
    <w:rsid w:val="00C65953"/>
    <w:rsid w:val="00C65E04"/>
    <w:rsid w:val="00C6711F"/>
    <w:rsid w:val="00C71289"/>
    <w:rsid w:val="00C73930"/>
    <w:rsid w:val="00C772C1"/>
    <w:rsid w:val="00C8060F"/>
    <w:rsid w:val="00C85611"/>
    <w:rsid w:val="00C879B2"/>
    <w:rsid w:val="00C909C8"/>
    <w:rsid w:val="00C90FF9"/>
    <w:rsid w:val="00C91D5A"/>
    <w:rsid w:val="00C92F33"/>
    <w:rsid w:val="00C9436A"/>
    <w:rsid w:val="00C94A76"/>
    <w:rsid w:val="00C9749C"/>
    <w:rsid w:val="00C9770C"/>
    <w:rsid w:val="00CA042A"/>
    <w:rsid w:val="00CA0691"/>
    <w:rsid w:val="00CA06D4"/>
    <w:rsid w:val="00CA2320"/>
    <w:rsid w:val="00CA2F1D"/>
    <w:rsid w:val="00CA46AE"/>
    <w:rsid w:val="00CB007F"/>
    <w:rsid w:val="00CB024A"/>
    <w:rsid w:val="00CB2256"/>
    <w:rsid w:val="00CB61AC"/>
    <w:rsid w:val="00CC007C"/>
    <w:rsid w:val="00CC3079"/>
    <w:rsid w:val="00CC3978"/>
    <w:rsid w:val="00CC3B28"/>
    <w:rsid w:val="00CC3C97"/>
    <w:rsid w:val="00CC3E5C"/>
    <w:rsid w:val="00CC407C"/>
    <w:rsid w:val="00CC4251"/>
    <w:rsid w:val="00CC66F4"/>
    <w:rsid w:val="00CD65E3"/>
    <w:rsid w:val="00CD6C59"/>
    <w:rsid w:val="00CE1489"/>
    <w:rsid w:val="00CE283F"/>
    <w:rsid w:val="00CE415B"/>
    <w:rsid w:val="00CE7D66"/>
    <w:rsid w:val="00CF1C1D"/>
    <w:rsid w:val="00CF2A1A"/>
    <w:rsid w:val="00CF4FF8"/>
    <w:rsid w:val="00CF6151"/>
    <w:rsid w:val="00CF6503"/>
    <w:rsid w:val="00CF73FF"/>
    <w:rsid w:val="00CF743C"/>
    <w:rsid w:val="00D03852"/>
    <w:rsid w:val="00D11448"/>
    <w:rsid w:val="00D12A06"/>
    <w:rsid w:val="00D132A8"/>
    <w:rsid w:val="00D14612"/>
    <w:rsid w:val="00D17EEA"/>
    <w:rsid w:val="00D2246B"/>
    <w:rsid w:val="00D250B7"/>
    <w:rsid w:val="00D31EFD"/>
    <w:rsid w:val="00D36926"/>
    <w:rsid w:val="00D40CB1"/>
    <w:rsid w:val="00D4127F"/>
    <w:rsid w:val="00D45FCB"/>
    <w:rsid w:val="00D465EA"/>
    <w:rsid w:val="00D53ACD"/>
    <w:rsid w:val="00D542DA"/>
    <w:rsid w:val="00D57D53"/>
    <w:rsid w:val="00D60FFE"/>
    <w:rsid w:val="00D62D35"/>
    <w:rsid w:val="00D65D88"/>
    <w:rsid w:val="00D6632F"/>
    <w:rsid w:val="00D73D2D"/>
    <w:rsid w:val="00D74E3C"/>
    <w:rsid w:val="00D7637D"/>
    <w:rsid w:val="00D90106"/>
    <w:rsid w:val="00D9054D"/>
    <w:rsid w:val="00D941F3"/>
    <w:rsid w:val="00D96E09"/>
    <w:rsid w:val="00D97AD1"/>
    <w:rsid w:val="00DB6659"/>
    <w:rsid w:val="00DB7600"/>
    <w:rsid w:val="00DC0888"/>
    <w:rsid w:val="00DC240B"/>
    <w:rsid w:val="00DC54C7"/>
    <w:rsid w:val="00DC58BF"/>
    <w:rsid w:val="00DD1455"/>
    <w:rsid w:val="00DD6894"/>
    <w:rsid w:val="00DE0414"/>
    <w:rsid w:val="00DE153F"/>
    <w:rsid w:val="00DF0624"/>
    <w:rsid w:val="00DF09CA"/>
    <w:rsid w:val="00DF59C3"/>
    <w:rsid w:val="00DF5BF2"/>
    <w:rsid w:val="00E024A9"/>
    <w:rsid w:val="00E140D3"/>
    <w:rsid w:val="00E1451D"/>
    <w:rsid w:val="00E14613"/>
    <w:rsid w:val="00E16199"/>
    <w:rsid w:val="00E16D80"/>
    <w:rsid w:val="00E227D6"/>
    <w:rsid w:val="00E232DF"/>
    <w:rsid w:val="00E30FBB"/>
    <w:rsid w:val="00E34C97"/>
    <w:rsid w:val="00E35077"/>
    <w:rsid w:val="00E350D2"/>
    <w:rsid w:val="00E35D4B"/>
    <w:rsid w:val="00E36867"/>
    <w:rsid w:val="00E3744C"/>
    <w:rsid w:val="00E407F5"/>
    <w:rsid w:val="00E50961"/>
    <w:rsid w:val="00E52DED"/>
    <w:rsid w:val="00E54650"/>
    <w:rsid w:val="00E606BE"/>
    <w:rsid w:val="00E641F4"/>
    <w:rsid w:val="00E66FBA"/>
    <w:rsid w:val="00E720B3"/>
    <w:rsid w:val="00E73764"/>
    <w:rsid w:val="00E77B83"/>
    <w:rsid w:val="00E811F6"/>
    <w:rsid w:val="00E822B0"/>
    <w:rsid w:val="00E83DF0"/>
    <w:rsid w:val="00E878A9"/>
    <w:rsid w:val="00E91D4E"/>
    <w:rsid w:val="00E937C2"/>
    <w:rsid w:val="00EA03F1"/>
    <w:rsid w:val="00EA0F7D"/>
    <w:rsid w:val="00EB74B4"/>
    <w:rsid w:val="00EC0B6E"/>
    <w:rsid w:val="00EC126B"/>
    <w:rsid w:val="00EC3001"/>
    <w:rsid w:val="00EC3824"/>
    <w:rsid w:val="00EC4FF5"/>
    <w:rsid w:val="00EC5F3B"/>
    <w:rsid w:val="00EC756B"/>
    <w:rsid w:val="00ED0DAD"/>
    <w:rsid w:val="00ED1185"/>
    <w:rsid w:val="00ED1A4D"/>
    <w:rsid w:val="00ED29B6"/>
    <w:rsid w:val="00ED35BE"/>
    <w:rsid w:val="00ED6DB5"/>
    <w:rsid w:val="00EE5693"/>
    <w:rsid w:val="00EF054C"/>
    <w:rsid w:val="00EF0E74"/>
    <w:rsid w:val="00EF3A23"/>
    <w:rsid w:val="00EF7209"/>
    <w:rsid w:val="00F009AF"/>
    <w:rsid w:val="00F018E4"/>
    <w:rsid w:val="00F01A1E"/>
    <w:rsid w:val="00F03B5D"/>
    <w:rsid w:val="00F03D2B"/>
    <w:rsid w:val="00F112BC"/>
    <w:rsid w:val="00F12825"/>
    <w:rsid w:val="00F147DF"/>
    <w:rsid w:val="00F14DB1"/>
    <w:rsid w:val="00F16C9A"/>
    <w:rsid w:val="00F17DE8"/>
    <w:rsid w:val="00F23FC2"/>
    <w:rsid w:val="00F374D7"/>
    <w:rsid w:val="00F4081F"/>
    <w:rsid w:val="00F41E84"/>
    <w:rsid w:val="00F43339"/>
    <w:rsid w:val="00F443FA"/>
    <w:rsid w:val="00F4572D"/>
    <w:rsid w:val="00F45DC9"/>
    <w:rsid w:val="00F475D8"/>
    <w:rsid w:val="00F5140E"/>
    <w:rsid w:val="00F531A0"/>
    <w:rsid w:val="00F535F5"/>
    <w:rsid w:val="00F56F8E"/>
    <w:rsid w:val="00F573D4"/>
    <w:rsid w:val="00F62F27"/>
    <w:rsid w:val="00F706ED"/>
    <w:rsid w:val="00F7326C"/>
    <w:rsid w:val="00F76116"/>
    <w:rsid w:val="00F77895"/>
    <w:rsid w:val="00F83768"/>
    <w:rsid w:val="00F86AC3"/>
    <w:rsid w:val="00F86C3B"/>
    <w:rsid w:val="00F91CAB"/>
    <w:rsid w:val="00F920A3"/>
    <w:rsid w:val="00FA45AC"/>
    <w:rsid w:val="00FA5BF5"/>
    <w:rsid w:val="00FB02DC"/>
    <w:rsid w:val="00FB130C"/>
    <w:rsid w:val="00FB6400"/>
    <w:rsid w:val="00FB7560"/>
    <w:rsid w:val="00FC6D2C"/>
    <w:rsid w:val="00FC777E"/>
    <w:rsid w:val="00FC7B8C"/>
    <w:rsid w:val="00FD1B79"/>
    <w:rsid w:val="00FE073E"/>
    <w:rsid w:val="00FE360F"/>
    <w:rsid w:val="00FE46C9"/>
    <w:rsid w:val="00FE69C2"/>
    <w:rsid w:val="00FF2B0E"/>
    <w:rsid w:val="00FF3783"/>
    <w:rsid w:val="00FF5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3AF3C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227D6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  <w:style w:type="character" w:customStyle="1" w:styleId="alb">
    <w:name w:val="a_lb"/>
    <w:basedOn w:val="Domylnaczcionkaakapitu"/>
    <w:rsid w:val="000B00E3"/>
  </w:style>
  <w:style w:type="character" w:styleId="Hipercze">
    <w:name w:val="Hyperlink"/>
    <w:basedOn w:val="Domylnaczcionkaakapitu"/>
    <w:uiPriority w:val="99"/>
    <w:semiHidden/>
    <w:unhideWhenUsed/>
    <w:rsid w:val="000B00E3"/>
    <w:rPr>
      <w:color w:val="0000FF"/>
      <w:u w:val="single"/>
    </w:rPr>
  </w:style>
  <w:style w:type="paragraph" w:styleId="Poprawka">
    <w:name w:val="Revision"/>
    <w:hidden/>
    <w:uiPriority w:val="99"/>
    <w:semiHidden/>
    <w:rsid w:val="00541A5A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227D6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  <w:style w:type="character" w:customStyle="1" w:styleId="alb">
    <w:name w:val="a_lb"/>
    <w:basedOn w:val="Domylnaczcionkaakapitu"/>
    <w:rsid w:val="000B00E3"/>
  </w:style>
  <w:style w:type="character" w:styleId="Hipercze">
    <w:name w:val="Hyperlink"/>
    <w:basedOn w:val="Domylnaczcionkaakapitu"/>
    <w:uiPriority w:val="99"/>
    <w:semiHidden/>
    <w:unhideWhenUsed/>
    <w:rsid w:val="000B00E3"/>
    <w:rPr>
      <w:color w:val="0000FF"/>
      <w:u w:val="single"/>
    </w:rPr>
  </w:style>
  <w:style w:type="paragraph" w:styleId="Poprawka">
    <w:name w:val="Revision"/>
    <w:hidden/>
    <w:uiPriority w:val="99"/>
    <w:semiHidden/>
    <w:rsid w:val="00541A5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754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0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9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9821A31-FAC5-41B8-97D7-56A7298793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3</Words>
  <Characters>2841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wersytet Medyczny</dc:creator>
  <cp:lastModifiedBy>Ewa Kropiwnicka</cp:lastModifiedBy>
  <cp:revision>4</cp:revision>
  <cp:lastPrinted>2020-11-06T09:14:00Z</cp:lastPrinted>
  <dcterms:created xsi:type="dcterms:W3CDTF">2020-11-13T12:40:00Z</dcterms:created>
  <dcterms:modified xsi:type="dcterms:W3CDTF">2020-11-18T12:11:00Z</dcterms:modified>
</cp:coreProperties>
</file>